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metadata/core-properties" Target="docProps/core0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A6C103" w14:textId="77777777" w:rsidR="00DC4C00" w:rsidRDefault="002520D4" w:rsidP="002520D4">
      <w:pPr>
        <w:pStyle w:val="Heading1"/>
        <w:tabs>
          <w:tab w:val="left" w:pos="8820"/>
        </w:tabs>
      </w:pPr>
      <w:bookmarkStart w:id="0" w:name="caleb-madrigal"/>
      <w:r>
        <w:t>Caleb Madrigal</w:t>
      </w:r>
      <w:bookmarkStart w:id="1" w:name="_GoBack"/>
      <w:bookmarkEnd w:id="1"/>
    </w:p>
    <w:bookmarkEnd w:id="0"/>
    <w:p w14:paraId="15474D9C" w14:textId="77777777" w:rsidR="00DC4C00" w:rsidRDefault="002520D4">
      <w:pPr>
        <w:pStyle w:val="Compact"/>
        <w:numPr>
          <w:ilvl w:val="0"/>
          <w:numId w:val="2"/>
        </w:numPr>
      </w:pPr>
      <w:r>
        <w:t>caleb.madrigal@gmail.com</w:t>
      </w:r>
    </w:p>
    <w:p w14:paraId="6B791204" w14:textId="77777777" w:rsidR="00DC4C00" w:rsidRDefault="002520D4">
      <w:pPr>
        <w:pStyle w:val="Compact"/>
        <w:numPr>
          <w:ilvl w:val="0"/>
          <w:numId w:val="2"/>
        </w:numPr>
      </w:pPr>
      <w:r>
        <w:t>414-215-0003</w:t>
      </w:r>
    </w:p>
    <w:p w14:paraId="1EB51413" w14:textId="77777777" w:rsidR="00DC4C00" w:rsidRDefault="002520D4">
      <w:pPr>
        <w:pStyle w:val="Compact"/>
        <w:numPr>
          <w:ilvl w:val="0"/>
          <w:numId w:val="2"/>
        </w:numPr>
      </w:pPr>
      <w:r>
        <w:t>Milwaukee, WI</w:t>
      </w:r>
    </w:p>
    <w:p w14:paraId="23CFD0AE" w14:textId="77777777" w:rsidR="00DC4C00" w:rsidRDefault="002520D4">
      <w:pPr>
        <w:pStyle w:val="Compact"/>
        <w:numPr>
          <w:ilvl w:val="0"/>
          <w:numId w:val="2"/>
        </w:numPr>
      </w:pPr>
      <w:hyperlink r:id="rId6">
        <w:r>
          <w:rPr>
            <w:rStyle w:val="Link"/>
          </w:rPr>
          <w:t>http://calebmadrigal.com</w:t>
        </w:r>
      </w:hyperlink>
    </w:p>
    <w:p w14:paraId="76856A64" w14:textId="77777777" w:rsidR="00DC4C00" w:rsidRDefault="002520D4">
      <w:pPr>
        <w:pStyle w:val="Compact"/>
        <w:numPr>
          <w:ilvl w:val="0"/>
          <w:numId w:val="2"/>
        </w:numPr>
      </w:pPr>
      <w:hyperlink r:id="rId7">
        <w:r>
          <w:rPr>
            <w:rStyle w:val="Link"/>
          </w:rPr>
          <w:t>https://github.com/calebmadrigal</w:t>
        </w:r>
      </w:hyperlink>
    </w:p>
    <w:p w14:paraId="774F6D98" w14:textId="77777777" w:rsidR="00DC4C00" w:rsidRDefault="002520D4">
      <w:pPr>
        <w:pStyle w:val="Compact"/>
        <w:numPr>
          <w:ilvl w:val="0"/>
          <w:numId w:val="2"/>
        </w:numPr>
      </w:pPr>
      <w:hyperlink r:id="rId8">
        <w:r>
          <w:rPr>
            <w:rStyle w:val="Link"/>
          </w:rPr>
          <w:t>https://twitter.com/caleb_madrigal</w:t>
        </w:r>
      </w:hyperlink>
    </w:p>
    <w:p w14:paraId="3D2C5662" w14:textId="77777777" w:rsidR="00DC4C00" w:rsidRDefault="002520D4">
      <w:pPr>
        <w:pStyle w:val="Compact"/>
        <w:numPr>
          <w:ilvl w:val="0"/>
          <w:numId w:val="2"/>
        </w:numPr>
      </w:pPr>
      <w:hyperlink r:id="rId9">
        <w:r>
          <w:rPr>
            <w:rStyle w:val="Link"/>
          </w:rPr>
          <w:t>https://www.linkedin.com/in/calebmadrigal</w:t>
        </w:r>
      </w:hyperlink>
    </w:p>
    <w:p w14:paraId="68FAB24F" w14:textId="77777777" w:rsidR="00DC4C00" w:rsidRDefault="002520D4">
      <w:pPr>
        <w:pStyle w:val="Heading2"/>
      </w:pPr>
      <w:bookmarkStart w:id="2" w:name="skills"/>
      <w:r>
        <w:t>Skills</w:t>
      </w:r>
    </w:p>
    <w:bookmarkEnd w:id="2"/>
    <w:p w14:paraId="74977031" w14:textId="77777777" w:rsidR="00DC4C00" w:rsidRDefault="002520D4">
      <w:pPr>
        <w:pStyle w:val="Compact"/>
        <w:numPr>
          <w:ilvl w:val="0"/>
          <w:numId w:val="3"/>
        </w:numPr>
      </w:pPr>
      <w:r>
        <w:t>Strong communicator (speaker and writer).</w:t>
      </w:r>
    </w:p>
    <w:p w14:paraId="70B7EC6D" w14:textId="77777777" w:rsidR="00DC4C00" w:rsidRDefault="002520D4">
      <w:pPr>
        <w:pStyle w:val="Compact"/>
        <w:numPr>
          <w:ilvl w:val="0"/>
          <w:numId w:val="3"/>
        </w:numPr>
      </w:pPr>
      <w:r>
        <w:t>Strong algorithms</w:t>
      </w:r>
      <w:r>
        <w:t xml:space="preserve"> and mathematics knowledge.</w:t>
      </w:r>
    </w:p>
    <w:p w14:paraId="5AF60FB3" w14:textId="77777777" w:rsidR="00DC4C00" w:rsidRDefault="002520D4">
      <w:pPr>
        <w:pStyle w:val="Compact"/>
        <w:numPr>
          <w:ilvl w:val="0"/>
          <w:numId w:val="3"/>
        </w:numPr>
      </w:pPr>
      <w:r>
        <w:t>Functional programming and Object-oriented programming.</w:t>
      </w:r>
    </w:p>
    <w:p w14:paraId="2CC53AD8" w14:textId="77777777" w:rsidR="00DC4C00" w:rsidRDefault="002520D4">
      <w:pPr>
        <w:pStyle w:val="Compact"/>
        <w:numPr>
          <w:ilvl w:val="0"/>
          <w:numId w:val="3"/>
        </w:numPr>
      </w:pPr>
      <w:r>
        <w:t>Front-end design (Responsive Design, SVG, Photoshop).</w:t>
      </w:r>
    </w:p>
    <w:p w14:paraId="256F2AC4" w14:textId="77777777" w:rsidR="00DC4C00" w:rsidRDefault="002520D4">
      <w:pPr>
        <w:pStyle w:val="Compact"/>
        <w:numPr>
          <w:ilvl w:val="0"/>
          <w:numId w:val="3"/>
        </w:numPr>
      </w:pPr>
      <w:r>
        <w:t>Data analytics and visualization (IPython Notebook/Jupyter/NumPy/SciPy/Matplotlib, d3).</w:t>
      </w:r>
    </w:p>
    <w:p w14:paraId="34C860D1" w14:textId="77777777" w:rsidR="00DC4C00" w:rsidRDefault="002520D4">
      <w:pPr>
        <w:pStyle w:val="Compact"/>
        <w:numPr>
          <w:ilvl w:val="0"/>
          <w:numId w:val="3"/>
        </w:numPr>
      </w:pPr>
      <w:r>
        <w:t>Strong working knowledge of Cr</w:t>
      </w:r>
      <w:r>
        <w:t>yptography and Security.</w:t>
      </w:r>
    </w:p>
    <w:p w14:paraId="063713F0" w14:textId="77777777" w:rsidR="00DC4C00" w:rsidRDefault="002520D4">
      <w:pPr>
        <w:pStyle w:val="Compact"/>
        <w:numPr>
          <w:ilvl w:val="0"/>
          <w:numId w:val="3"/>
        </w:numPr>
      </w:pPr>
      <w:r>
        <w:t>Agile/Scrum practitioner.</w:t>
      </w:r>
    </w:p>
    <w:p w14:paraId="0A0481C8" w14:textId="77777777" w:rsidR="00DC4C00" w:rsidRDefault="002520D4">
      <w:pPr>
        <w:pStyle w:val="Compact"/>
        <w:numPr>
          <w:ilvl w:val="0"/>
          <w:numId w:val="3"/>
        </w:numPr>
      </w:pPr>
      <w:r>
        <w:t>Team leadership experience.</w:t>
      </w:r>
    </w:p>
    <w:p w14:paraId="69F393D8" w14:textId="77777777" w:rsidR="00DC4C00" w:rsidRDefault="002520D4">
      <w:pPr>
        <w:pStyle w:val="Heading2"/>
      </w:pPr>
      <w:bookmarkStart w:id="3" w:name="technologies-and-tools"/>
      <w:r>
        <w:t>Technologies and Tools</w:t>
      </w:r>
    </w:p>
    <w:bookmarkEnd w:id="3"/>
    <w:p w14:paraId="407BBC88" w14:textId="77777777" w:rsidR="00DC4C00" w:rsidRDefault="002520D4">
      <w:pPr>
        <w:pStyle w:val="Compact"/>
        <w:numPr>
          <w:ilvl w:val="0"/>
          <w:numId w:val="4"/>
        </w:numPr>
      </w:pPr>
      <w:r>
        <w:t>Languages/Platforms:</w:t>
      </w:r>
    </w:p>
    <w:p w14:paraId="65FC78EF" w14:textId="77777777" w:rsidR="00DC4C00" w:rsidRDefault="002520D4">
      <w:pPr>
        <w:pStyle w:val="Compact"/>
        <w:numPr>
          <w:ilvl w:val="1"/>
          <w:numId w:val="5"/>
        </w:numPr>
      </w:pPr>
      <w:r>
        <w:t>Python (Flask, Django, IPython Notebook/Jupyter, NumPy/SciPy/Matplotlib, Asyncio, Gunicorn)</w:t>
      </w:r>
    </w:p>
    <w:p w14:paraId="21B84643" w14:textId="77777777" w:rsidR="00DC4C00" w:rsidRDefault="002520D4">
      <w:pPr>
        <w:pStyle w:val="Compact"/>
        <w:numPr>
          <w:ilvl w:val="1"/>
          <w:numId w:val="5"/>
        </w:numPr>
      </w:pPr>
      <w:r>
        <w:t>Javascript (Node.js, React.js, AngularJS,</w:t>
      </w:r>
      <w:r>
        <w:t xml:space="preserve"> d3.js, Express.js, Underscore.js, Lodash.js, Async.js, jQuery, q)</w:t>
      </w:r>
    </w:p>
    <w:p w14:paraId="356C3F39" w14:textId="77777777" w:rsidR="00DC4C00" w:rsidRDefault="002520D4">
      <w:pPr>
        <w:pStyle w:val="Compact"/>
        <w:numPr>
          <w:ilvl w:val="1"/>
          <w:numId w:val="5"/>
        </w:numPr>
      </w:pPr>
      <w:r>
        <w:t>Web (HTML5, CSS3, Bootstrap/Responsive Design, Javascript - see above)</w:t>
      </w:r>
    </w:p>
    <w:p w14:paraId="14C2411B" w14:textId="77777777" w:rsidR="00DC4C00" w:rsidRDefault="002520D4">
      <w:pPr>
        <w:pStyle w:val="Compact"/>
        <w:numPr>
          <w:ilvl w:val="1"/>
          <w:numId w:val="5"/>
        </w:numPr>
      </w:pPr>
      <w:r>
        <w:t>Objective-C (iOS, Cocoa)</w:t>
      </w:r>
    </w:p>
    <w:p w14:paraId="7B4862A6" w14:textId="77777777" w:rsidR="00DC4C00" w:rsidRDefault="002520D4">
      <w:pPr>
        <w:pStyle w:val="Compact"/>
        <w:numPr>
          <w:ilvl w:val="1"/>
          <w:numId w:val="5"/>
        </w:numPr>
      </w:pPr>
      <w:r>
        <w:t>C# .NET (ASP.NET, Web API, MVC4, NHibernate, Spring.NET)</w:t>
      </w:r>
    </w:p>
    <w:p w14:paraId="22FD8333" w14:textId="77777777" w:rsidR="00DC4C00" w:rsidRDefault="002520D4">
      <w:pPr>
        <w:pStyle w:val="Compact"/>
        <w:numPr>
          <w:ilvl w:val="1"/>
          <w:numId w:val="5"/>
        </w:numPr>
      </w:pPr>
      <w:r>
        <w:t>Java EE (GWT, JSF, Spring, Hibernate</w:t>
      </w:r>
      <w:r>
        <w:t>)</w:t>
      </w:r>
    </w:p>
    <w:p w14:paraId="729F0FF8" w14:textId="77777777" w:rsidR="00DC4C00" w:rsidRDefault="002520D4">
      <w:pPr>
        <w:pStyle w:val="Compact"/>
        <w:numPr>
          <w:ilvl w:val="1"/>
          <w:numId w:val="5"/>
        </w:numPr>
      </w:pPr>
      <w:r>
        <w:t>C (Gcc, Sockets, Linux, Makefile)</w:t>
      </w:r>
    </w:p>
    <w:p w14:paraId="5B349221" w14:textId="77777777" w:rsidR="00DC4C00" w:rsidRDefault="002520D4">
      <w:pPr>
        <w:pStyle w:val="Compact"/>
        <w:numPr>
          <w:ilvl w:val="0"/>
          <w:numId w:val="4"/>
        </w:numPr>
      </w:pPr>
      <w:r>
        <w:t>Databases: MySQL, MongoDB, MS SQL, PostgreSQL, IBM DB2, Sqlite,</w:t>
      </w:r>
    </w:p>
    <w:p w14:paraId="0AD6F1B4" w14:textId="77777777" w:rsidR="00DC4C00" w:rsidRDefault="002520D4">
      <w:pPr>
        <w:pStyle w:val="Compact"/>
        <w:numPr>
          <w:ilvl w:val="0"/>
          <w:numId w:val="4"/>
        </w:numPr>
      </w:pPr>
      <w:r>
        <w:t>Version Control: Git, SVN</w:t>
      </w:r>
    </w:p>
    <w:p w14:paraId="73034793" w14:textId="77777777" w:rsidR="00DC4C00" w:rsidRDefault="002520D4">
      <w:pPr>
        <w:pStyle w:val="Compact"/>
        <w:numPr>
          <w:ilvl w:val="0"/>
          <w:numId w:val="4"/>
        </w:numPr>
      </w:pPr>
      <w:r>
        <w:t>Other Tools: Docker, Vagrant, VirtualBox, VMWare Fusion/Workstation, Visual Studio, IntelliJ, PyCharm, WebStorm, Photoshop, iDraw</w:t>
      </w:r>
    </w:p>
    <w:p w14:paraId="5FDDD3A7" w14:textId="77777777" w:rsidR="00DC4C00" w:rsidRDefault="002520D4">
      <w:pPr>
        <w:pStyle w:val="Compact"/>
        <w:numPr>
          <w:ilvl w:val="0"/>
          <w:numId w:val="4"/>
        </w:numPr>
      </w:pPr>
      <w:r>
        <w:t>Linux Server configuration: Nginx, Apache, Gunicorn, Supervisord, Upstart, iptables, sendmail, cron</w:t>
      </w:r>
    </w:p>
    <w:p w14:paraId="5C0D943E" w14:textId="77777777" w:rsidR="00DC4C00" w:rsidRDefault="002520D4">
      <w:pPr>
        <w:pStyle w:val="Heading2"/>
      </w:pPr>
      <w:bookmarkStart w:id="4" w:name="experience"/>
      <w:r>
        <w:lastRenderedPageBreak/>
        <w:t>Experience</w:t>
      </w:r>
    </w:p>
    <w:p w14:paraId="0FFD01EB" w14:textId="77777777" w:rsidR="00DC4C00" w:rsidRDefault="002520D4">
      <w:pPr>
        <w:pStyle w:val="Heading3"/>
      </w:pPr>
      <w:bookmarkStart w:id="5" w:name="spiderlogic"/>
      <w:bookmarkEnd w:id="4"/>
      <w:r>
        <w:t>SpiderLogic</w:t>
      </w:r>
    </w:p>
    <w:p w14:paraId="783F3D5B" w14:textId="77777777" w:rsidR="00DC4C00" w:rsidRDefault="002520D4">
      <w:pPr>
        <w:pStyle w:val="Heading4"/>
      </w:pPr>
      <w:bookmarkStart w:id="6" w:name="software-consultant-march-2011---present"/>
      <w:bookmarkEnd w:id="5"/>
      <w:r>
        <w:t xml:space="preserve">Software Consultant, </w:t>
      </w:r>
      <w:r>
        <w:rPr>
          <w:i/>
        </w:rPr>
        <w:t>March 2011 - Present</w:t>
      </w:r>
    </w:p>
    <w:p w14:paraId="2D21B39C" w14:textId="77777777" w:rsidR="00DC4C00" w:rsidRDefault="002520D4">
      <w:pPr>
        <w:pStyle w:val="Heading5"/>
      </w:pPr>
      <w:bookmarkStart w:id="7" w:name="client-wisconsin-lawyers-mutual-insuranc"/>
      <w:bookmarkEnd w:id="6"/>
      <w:r>
        <w:t>Client: Wisconsin Lawyers Mutual Insurance Company, 2013-2015</w:t>
      </w:r>
    </w:p>
    <w:bookmarkEnd w:id="7"/>
    <w:p w14:paraId="00F442B7" w14:textId="77777777" w:rsidR="00DC4C00" w:rsidRDefault="002520D4">
      <w:pPr>
        <w:pStyle w:val="Compact"/>
        <w:numPr>
          <w:ilvl w:val="0"/>
          <w:numId w:val="6"/>
        </w:numPr>
      </w:pPr>
      <w:r>
        <w:rPr>
          <w:i/>
        </w:rPr>
        <w:t>Technologies:</w:t>
      </w:r>
      <w:r>
        <w:t xml:space="preserve"> Node.js, Expres</w:t>
      </w:r>
      <w:r>
        <w:t>s.js, AngularJS, MongoDB, Java, SOAP, Oracle, Linux</w:t>
      </w:r>
    </w:p>
    <w:p w14:paraId="35B00E32" w14:textId="77777777" w:rsidR="00DC4C00" w:rsidRDefault="002520D4">
      <w:pPr>
        <w:pStyle w:val="Compact"/>
        <w:numPr>
          <w:ilvl w:val="0"/>
          <w:numId w:val="6"/>
        </w:numPr>
      </w:pPr>
      <w:r>
        <w:t>Lead a small team to create a web portal for a legacy enterprise Java policy administration system. This allows clients to pay premiums and renew their policies via the web (previously a paper transaction</w:t>
      </w:r>
      <w:r>
        <w:t>).</w:t>
      </w:r>
    </w:p>
    <w:p w14:paraId="3E1D51FB" w14:textId="77777777" w:rsidR="00DC4C00" w:rsidRDefault="002520D4">
      <w:pPr>
        <w:pStyle w:val="Compact"/>
        <w:numPr>
          <w:ilvl w:val="0"/>
          <w:numId w:val="6"/>
        </w:numPr>
      </w:pPr>
      <w:r>
        <w:t>The front-end was implemented as a Single-Page App (with AngularJS, and Bootstrap).</w:t>
      </w:r>
    </w:p>
    <w:p w14:paraId="05DEE9DF" w14:textId="77777777" w:rsidR="00DC4C00" w:rsidRDefault="002520D4">
      <w:pPr>
        <w:pStyle w:val="Compact"/>
        <w:numPr>
          <w:ilvl w:val="0"/>
          <w:numId w:val="6"/>
        </w:numPr>
      </w:pPr>
      <w:r>
        <w:t xml:space="preserve">Backing the front-end was a "smart proxy" (written in Node.js, Express.js, and MongoDB) which presented the front-end with a nice RESTful API, and which abstracted away </w:t>
      </w:r>
      <w:r>
        <w:t>the dirty details of making all kinds of complex SOAP calls to the legacy Java system.</w:t>
      </w:r>
    </w:p>
    <w:p w14:paraId="53BEC1C3" w14:textId="77777777" w:rsidR="00DC4C00" w:rsidRDefault="002520D4">
      <w:pPr>
        <w:pStyle w:val="Compact"/>
        <w:numPr>
          <w:ilvl w:val="0"/>
          <w:numId w:val="6"/>
        </w:numPr>
      </w:pPr>
      <w:r>
        <w:t>I built the smart proxy into the design not only to make the front-end simpler, but also because the client was considering moving away from their legacy Java policy adm</w:t>
      </w:r>
      <w:r>
        <w:t>inistration system, and the smart proxy would allow them to more easily replace it with minimal impact to the web portal codebase.</w:t>
      </w:r>
    </w:p>
    <w:p w14:paraId="581C470E" w14:textId="77777777" w:rsidR="00DC4C00" w:rsidRDefault="002520D4">
      <w:pPr>
        <w:pStyle w:val="Heading5"/>
      </w:pPr>
      <w:bookmarkStart w:id="8" w:name="client-hewins-financial-2013-2015"/>
      <w:r>
        <w:t>Client: Hewins Financial, 2013-2015</w:t>
      </w:r>
    </w:p>
    <w:bookmarkEnd w:id="8"/>
    <w:p w14:paraId="4FDECF88" w14:textId="77777777" w:rsidR="00DC4C00" w:rsidRDefault="002520D4">
      <w:pPr>
        <w:pStyle w:val="Compact"/>
        <w:numPr>
          <w:ilvl w:val="0"/>
          <w:numId w:val="7"/>
        </w:numPr>
      </w:pPr>
      <w:r>
        <w:rPr>
          <w:i/>
        </w:rPr>
        <w:t>Technologies:</w:t>
      </w:r>
      <w:r>
        <w:t xml:space="preserve"> Java EE, Google Web Toolkit, MySQL, Linux, Python</w:t>
      </w:r>
    </w:p>
    <w:p w14:paraId="31CC8061" w14:textId="77777777" w:rsidR="00DC4C00" w:rsidRDefault="002520D4">
      <w:pPr>
        <w:pStyle w:val="Compact"/>
        <w:numPr>
          <w:ilvl w:val="0"/>
          <w:numId w:val="7"/>
        </w:numPr>
      </w:pPr>
      <w:r>
        <w:t>Created a web app which enables financial advisors to rapidly model their clients' financial outlook and walk them through various financial scenarios.</w:t>
      </w:r>
    </w:p>
    <w:p w14:paraId="0D65D944" w14:textId="77777777" w:rsidR="00DC4C00" w:rsidRDefault="002520D4">
      <w:pPr>
        <w:pStyle w:val="Compact"/>
        <w:numPr>
          <w:ilvl w:val="0"/>
          <w:numId w:val="7"/>
        </w:numPr>
      </w:pPr>
      <w:r>
        <w:t xml:space="preserve">Created an offline version of the app by wrapping the server software in a Virtual Machine (and wrote a </w:t>
      </w:r>
      <w:r>
        <w:t>protection layer around it with Python to prevent employees from running off with the software).</w:t>
      </w:r>
    </w:p>
    <w:p w14:paraId="174CB8E2" w14:textId="77777777" w:rsidR="00DC4C00" w:rsidRDefault="002520D4">
      <w:pPr>
        <w:pStyle w:val="Heading5"/>
      </w:pPr>
      <w:bookmarkStart w:id="9" w:name="client-myhealthdirect-2012-2013"/>
      <w:r>
        <w:t>Client: MyHealthDirect, 2012-2013</w:t>
      </w:r>
    </w:p>
    <w:bookmarkEnd w:id="9"/>
    <w:p w14:paraId="755D6BE6" w14:textId="77777777" w:rsidR="00DC4C00" w:rsidRDefault="002520D4">
      <w:pPr>
        <w:pStyle w:val="Compact"/>
        <w:numPr>
          <w:ilvl w:val="0"/>
          <w:numId w:val="8"/>
        </w:numPr>
      </w:pPr>
      <w:r>
        <w:rPr>
          <w:i/>
        </w:rPr>
        <w:t>Technologies:</w:t>
      </w:r>
      <w:r>
        <w:t xml:space="preserve"> C# .NET, ASP MVC4 .NET, Spring, NHibernate, MS SQL, Objective-C</w:t>
      </w:r>
    </w:p>
    <w:p w14:paraId="1C01406E" w14:textId="77777777" w:rsidR="00DC4C00" w:rsidRDefault="002520D4">
      <w:pPr>
        <w:pStyle w:val="Compact"/>
        <w:numPr>
          <w:ilvl w:val="0"/>
          <w:numId w:val="8"/>
        </w:numPr>
      </w:pPr>
      <w:r>
        <w:t>Wrote Medical scheduling web app and iPad app</w:t>
      </w:r>
    </w:p>
    <w:p w14:paraId="771188C2" w14:textId="77777777" w:rsidR="00DC4C00" w:rsidRDefault="002520D4">
      <w:pPr>
        <w:pStyle w:val="Compact"/>
        <w:numPr>
          <w:ilvl w:val="0"/>
          <w:numId w:val="8"/>
        </w:numPr>
      </w:pPr>
      <w:r>
        <w:t>W</w:t>
      </w:r>
      <w:r>
        <w:t>rote an ETL tool to transform client-provided data files into a format our DB could handle</w:t>
      </w:r>
    </w:p>
    <w:p w14:paraId="76B881A5" w14:textId="77777777" w:rsidR="00DC4C00" w:rsidRDefault="002520D4">
      <w:pPr>
        <w:pStyle w:val="Compact"/>
        <w:numPr>
          <w:ilvl w:val="0"/>
          <w:numId w:val="8"/>
        </w:numPr>
      </w:pPr>
      <w:r>
        <w:t>Helped maintain large enterprise API and web app</w:t>
      </w:r>
    </w:p>
    <w:p w14:paraId="1F528ADC" w14:textId="77777777" w:rsidR="00DC4C00" w:rsidRDefault="002520D4">
      <w:pPr>
        <w:pStyle w:val="Heading5"/>
      </w:pPr>
      <w:bookmarkStart w:id="10" w:name="client-wipfli-internal-development-2012"/>
      <w:r>
        <w:t>Client: Wipfli (Internal Development), 2012</w:t>
      </w:r>
    </w:p>
    <w:bookmarkEnd w:id="10"/>
    <w:p w14:paraId="3CA5CD66" w14:textId="77777777" w:rsidR="00DC4C00" w:rsidRDefault="002520D4">
      <w:pPr>
        <w:pStyle w:val="Compact"/>
        <w:numPr>
          <w:ilvl w:val="0"/>
          <w:numId w:val="9"/>
        </w:numPr>
      </w:pPr>
      <w:r>
        <w:rPr>
          <w:i/>
        </w:rPr>
        <w:t>Technologies:</w:t>
      </w:r>
      <w:r>
        <w:t xml:space="preserve"> Objective-C</w:t>
      </w:r>
    </w:p>
    <w:p w14:paraId="3FC593BA" w14:textId="77777777" w:rsidR="00DC4C00" w:rsidRDefault="002520D4">
      <w:pPr>
        <w:pStyle w:val="Compact"/>
        <w:numPr>
          <w:ilvl w:val="0"/>
          <w:numId w:val="9"/>
        </w:numPr>
      </w:pPr>
      <w:r>
        <w:t>Wrote insurance risk analysis iPad app which a</w:t>
      </w:r>
      <w:r>
        <w:t>llows risk prevention field workers to survey insured properties, take pictures and record notes of potential liabilities, and submit their reports to the back office.</w:t>
      </w:r>
    </w:p>
    <w:p w14:paraId="19C11FF6" w14:textId="77777777" w:rsidR="00DC4C00" w:rsidRDefault="002520D4">
      <w:pPr>
        <w:pStyle w:val="Heading5"/>
      </w:pPr>
      <w:bookmarkStart w:id="11" w:name="client-sozo-group-wipfli-joint-venture-2"/>
      <w:r>
        <w:t>Client: SoZo Group, Wipfli (Joint Venture), 2012</w:t>
      </w:r>
    </w:p>
    <w:bookmarkEnd w:id="11"/>
    <w:p w14:paraId="20F3EE98" w14:textId="77777777" w:rsidR="00DC4C00" w:rsidRDefault="002520D4">
      <w:pPr>
        <w:pStyle w:val="Compact"/>
        <w:numPr>
          <w:ilvl w:val="0"/>
          <w:numId w:val="10"/>
        </w:numPr>
      </w:pPr>
      <w:r>
        <w:rPr>
          <w:i/>
        </w:rPr>
        <w:t>Technologies:</w:t>
      </w:r>
      <w:r>
        <w:t xml:space="preserve"> </w:t>
      </w:r>
      <w:r>
        <w:t>Javascript, HTML5, CSS3, Joomla CMS, PHP, Linux</w:t>
      </w:r>
    </w:p>
    <w:p w14:paraId="491508F9" w14:textId="77777777" w:rsidR="00DC4C00" w:rsidRDefault="002520D4">
      <w:pPr>
        <w:pStyle w:val="Compact"/>
        <w:numPr>
          <w:ilvl w:val="0"/>
          <w:numId w:val="10"/>
        </w:numPr>
      </w:pPr>
      <w:r>
        <w:lastRenderedPageBreak/>
        <w:t>Created web informational portal to provide help to Chinese companies looking to move operations to the US.</w:t>
      </w:r>
    </w:p>
    <w:p w14:paraId="4706046F" w14:textId="77777777" w:rsidR="00DC4C00" w:rsidRDefault="002520D4">
      <w:pPr>
        <w:pStyle w:val="Compact"/>
        <w:numPr>
          <w:ilvl w:val="0"/>
          <w:numId w:val="10"/>
        </w:numPr>
      </w:pPr>
      <w:r>
        <w:t xml:space="preserve">Website: </w:t>
      </w:r>
      <w:hyperlink r:id="rId10">
        <w:r>
          <w:rPr>
            <w:rStyle w:val="Link"/>
          </w:rPr>
          <w:t>https://chinausportal.com/index.</w:t>
        </w:r>
        <w:r>
          <w:rPr>
            <w:rStyle w:val="Link"/>
          </w:rPr>
          <w:t>php/en/</w:t>
        </w:r>
      </w:hyperlink>
    </w:p>
    <w:p w14:paraId="4CE4F735" w14:textId="77777777" w:rsidR="00DC4C00" w:rsidRDefault="002520D4">
      <w:pPr>
        <w:pStyle w:val="Heading5"/>
      </w:pPr>
      <w:bookmarkStart w:id="12" w:name="client-scenarionow-2011-2012"/>
      <w:r>
        <w:t>Client: ScenarioNow, 2011-2012</w:t>
      </w:r>
    </w:p>
    <w:bookmarkEnd w:id="12"/>
    <w:p w14:paraId="06EC80C7" w14:textId="77777777" w:rsidR="00DC4C00" w:rsidRDefault="002520D4">
      <w:pPr>
        <w:pStyle w:val="Compact"/>
        <w:numPr>
          <w:ilvl w:val="0"/>
          <w:numId w:val="11"/>
        </w:numPr>
      </w:pPr>
      <w:r>
        <w:rPr>
          <w:i/>
        </w:rPr>
        <w:t>Technologies:</w:t>
      </w:r>
      <w:r>
        <w:t xml:space="preserve"> Java EE, Google Web Toolkit, MySQL, Linux</w:t>
      </w:r>
    </w:p>
    <w:p w14:paraId="3A150193" w14:textId="77777777" w:rsidR="00DC4C00" w:rsidRDefault="002520D4">
      <w:pPr>
        <w:pStyle w:val="Compact"/>
        <w:numPr>
          <w:ilvl w:val="0"/>
          <w:numId w:val="11"/>
        </w:numPr>
      </w:pPr>
      <w:r>
        <w:t>Wrote financial modeling software for financial advisors.</w:t>
      </w:r>
    </w:p>
    <w:p w14:paraId="52EA2F7B" w14:textId="77777777" w:rsidR="00DC4C00" w:rsidRDefault="002520D4">
      <w:pPr>
        <w:pStyle w:val="Heading5"/>
      </w:pPr>
      <w:bookmarkStart w:id="13" w:name="client-church-mutual-insurance-company-2"/>
      <w:r>
        <w:t>Client: Church Mutual Insurance Company, 2011</w:t>
      </w:r>
    </w:p>
    <w:bookmarkEnd w:id="13"/>
    <w:p w14:paraId="7D2C5BAB" w14:textId="77777777" w:rsidR="00DC4C00" w:rsidRDefault="002520D4">
      <w:pPr>
        <w:pStyle w:val="Compact"/>
        <w:numPr>
          <w:ilvl w:val="0"/>
          <w:numId w:val="12"/>
        </w:numPr>
      </w:pPr>
      <w:r>
        <w:rPr>
          <w:i/>
        </w:rPr>
        <w:t>Technologies:</w:t>
      </w:r>
      <w:r>
        <w:t xml:space="preserve"> Java EE, Spring, Hibernate, JSF, IBM DB2</w:t>
      </w:r>
    </w:p>
    <w:p w14:paraId="29C5B518" w14:textId="77777777" w:rsidR="00DC4C00" w:rsidRDefault="002520D4">
      <w:pPr>
        <w:pStyle w:val="Compact"/>
        <w:numPr>
          <w:ilvl w:val="0"/>
          <w:numId w:val="12"/>
        </w:numPr>
      </w:pPr>
      <w:r>
        <w:t>Wr</w:t>
      </w:r>
      <w:r>
        <w:t>ote Java EE application to manage actuarial statistics for Insurance Rating Software.</w:t>
      </w:r>
    </w:p>
    <w:p w14:paraId="20C12ADE" w14:textId="77777777" w:rsidR="00DC4C00" w:rsidRDefault="002520D4">
      <w:pPr>
        <w:pStyle w:val="Heading3"/>
      </w:pPr>
      <w:bookmarkStart w:id="14" w:name="astronautics-corporation-of-america"/>
      <w:r>
        <w:t>Astronautics Corporation of America</w:t>
      </w:r>
    </w:p>
    <w:p w14:paraId="2D9655A0" w14:textId="77777777" w:rsidR="00DC4C00" w:rsidRDefault="002520D4">
      <w:pPr>
        <w:pStyle w:val="Heading4"/>
      </w:pPr>
      <w:bookmarkStart w:id="15" w:name="software-engineer-june-2008---march-2011"/>
      <w:bookmarkEnd w:id="14"/>
      <w:r>
        <w:t xml:space="preserve">Software Engineer, </w:t>
      </w:r>
      <w:r>
        <w:rPr>
          <w:i/>
        </w:rPr>
        <w:t>June 2008 - March 2011</w:t>
      </w:r>
    </w:p>
    <w:bookmarkEnd w:id="15"/>
    <w:p w14:paraId="7B5F9FD5" w14:textId="77777777" w:rsidR="00DC4C00" w:rsidRDefault="002520D4">
      <w:pPr>
        <w:pStyle w:val="Compact"/>
        <w:numPr>
          <w:ilvl w:val="0"/>
          <w:numId w:val="13"/>
        </w:numPr>
      </w:pPr>
      <w:r>
        <w:t>Wrote software in the C programming language for the Airbus A400M Network Server System (NSS</w:t>
      </w:r>
      <w:r>
        <w:t>).</w:t>
      </w:r>
    </w:p>
    <w:p w14:paraId="1E839DE0" w14:textId="77777777" w:rsidR="00DC4C00" w:rsidRDefault="002520D4">
      <w:pPr>
        <w:pStyle w:val="Compact"/>
        <w:numPr>
          <w:ilvl w:val="0"/>
          <w:numId w:val="13"/>
        </w:numPr>
      </w:pPr>
      <w:r>
        <w:t>Developed several APIs based on requirements which I gathered from multiple teams.</w:t>
      </w:r>
    </w:p>
    <w:p w14:paraId="3A4C58A4" w14:textId="77777777" w:rsidR="00DC4C00" w:rsidRDefault="002520D4">
      <w:pPr>
        <w:pStyle w:val="Compact"/>
        <w:numPr>
          <w:ilvl w:val="0"/>
          <w:numId w:val="13"/>
        </w:numPr>
      </w:pPr>
      <w:r>
        <w:t>Developed company-wide Python coding standard and gave training presentations on Python.</w:t>
      </w:r>
    </w:p>
    <w:p w14:paraId="1DF1633F" w14:textId="77777777" w:rsidR="00DC4C00" w:rsidRDefault="002520D4">
      <w:pPr>
        <w:pStyle w:val="Compact"/>
        <w:numPr>
          <w:ilvl w:val="0"/>
          <w:numId w:val="13"/>
        </w:numPr>
      </w:pPr>
      <w:r>
        <w:t>Wrote a hardware emulator in Python for use in our labs.</w:t>
      </w:r>
    </w:p>
    <w:p w14:paraId="50792F4B" w14:textId="77777777" w:rsidR="00DC4C00" w:rsidRDefault="002520D4">
      <w:pPr>
        <w:pStyle w:val="Compact"/>
        <w:numPr>
          <w:ilvl w:val="0"/>
          <w:numId w:val="13"/>
        </w:numPr>
      </w:pPr>
      <w:r>
        <w:t>Wrote Software design do</w:t>
      </w:r>
      <w:r>
        <w:t>cuments which used UML diagrams to communicate software module design and interactions.</w:t>
      </w:r>
    </w:p>
    <w:p w14:paraId="54182E0E" w14:textId="77777777" w:rsidR="00DC4C00" w:rsidRDefault="002520D4">
      <w:pPr>
        <w:pStyle w:val="Compact"/>
        <w:numPr>
          <w:ilvl w:val="0"/>
          <w:numId w:val="13"/>
        </w:numPr>
      </w:pPr>
      <w:r>
        <w:t>Authored the Software Requirements Document for one of the components for the NSS in IBM Rational Doors (requirements tracking software).</w:t>
      </w:r>
    </w:p>
    <w:p w14:paraId="3EABB8CF" w14:textId="77777777" w:rsidR="00DC4C00" w:rsidRDefault="002520D4">
      <w:pPr>
        <w:pStyle w:val="Compact"/>
        <w:numPr>
          <w:ilvl w:val="0"/>
          <w:numId w:val="13"/>
        </w:numPr>
      </w:pPr>
      <w:r>
        <w:t>Wrote Test Cases, Test Procedu</w:t>
      </w:r>
      <w:r>
        <w:t>res, and Test Applications (in C and Python) to verify requirements.</w:t>
      </w:r>
    </w:p>
    <w:p w14:paraId="5CDDC25A" w14:textId="77777777" w:rsidR="00DC4C00" w:rsidRDefault="002520D4">
      <w:pPr>
        <w:pStyle w:val="Compact"/>
        <w:numPr>
          <w:ilvl w:val="0"/>
          <w:numId w:val="13"/>
        </w:numPr>
      </w:pPr>
      <w:r>
        <w:t>Followed DO-178B for process flow, requirements, testing, implementation, etc.</w:t>
      </w:r>
    </w:p>
    <w:p w14:paraId="4275D8C7" w14:textId="77777777" w:rsidR="00DC4C00" w:rsidRDefault="002520D4">
      <w:pPr>
        <w:pStyle w:val="Heading3"/>
      </w:pPr>
      <w:bookmarkStart w:id="16" w:name="hitcents"/>
      <w:r>
        <w:t>Hitcents</w:t>
      </w:r>
    </w:p>
    <w:p w14:paraId="3E0A1B37" w14:textId="77777777" w:rsidR="00DC4C00" w:rsidRDefault="002520D4">
      <w:pPr>
        <w:pStyle w:val="Heading4"/>
      </w:pPr>
      <w:bookmarkStart w:id="17" w:name="software-engineer-august-2006---may-2008"/>
      <w:bookmarkEnd w:id="16"/>
      <w:r>
        <w:t xml:space="preserve">Software Engineer, </w:t>
      </w:r>
      <w:r>
        <w:rPr>
          <w:i/>
        </w:rPr>
        <w:t>August 2006 - May 2008</w:t>
      </w:r>
    </w:p>
    <w:bookmarkEnd w:id="17"/>
    <w:p w14:paraId="24C2ED6A" w14:textId="77777777" w:rsidR="00DC4C00" w:rsidRDefault="002520D4">
      <w:pPr>
        <w:pStyle w:val="Compact"/>
        <w:numPr>
          <w:ilvl w:val="0"/>
          <w:numId w:val="14"/>
        </w:numPr>
      </w:pPr>
      <w:r>
        <w:t>Developing an Enterprise Resource Planning (ERP) system.</w:t>
      </w:r>
    </w:p>
    <w:p w14:paraId="651ACC94" w14:textId="77777777" w:rsidR="00DC4C00" w:rsidRDefault="002520D4">
      <w:pPr>
        <w:pStyle w:val="Compact"/>
        <w:numPr>
          <w:ilvl w:val="0"/>
          <w:numId w:val="14"/>
        </w:numPr>
      </w:pPr>
      <w:r>
        <w:t>Desktop front-end to ERP in C# .NET/XAML/WPF</w:t>
      </w:r>
    </w:p>
    <w:p w14:paraId="50273822" w14:textId="77777777" w:rsidR="00DC4C00" w:rsidRDefault="002520D4">
      <w:pPr>
        <w:pStyle w:val="Compact"/>
        <w:numPr>
          <w:ilvl w:val="0"/>
          <w:numId w:val="14"/>
        </w:numPr>
      </w:pPr>
      <w:r>
        <w:t>Integrated Microsoft Office with ERP system.</w:t>
      </w:r>
    </w:p>
    <w:p w14:paraId="0BA15F8C" w14:textId="77777777" w:rsidR="00DC4C00" w:rsidRDefault="002520D4">
      <w:pPr>
        <w:pStyle w:val="Compact"/>
        <w:numPr>
          <w:ilvl w:val="0"/>
          <w:numId w:val="14"/>
        </w:numPr>
      </w:pPr>
      <w:r>
        <w:t>Wrote socket-level communication system for both the server-side and front-end of ERP to allow high-throughput messaging.</w:t>
      </w:r>
    </w:p>
    <w:p w14:paraId="48DB469D" w14:textId="77777777" w:rsidR="00DC4C00" w:rsidRDefault="002520D4">
      <w:pPr>
        <w:pStyle w:val="Compact"/>
        <w:numPr>
          <w:ilvl w:val="0"/>
          <w:numId w:val="14"/>
        </w:numPr>
      </w:pPr>
      <w:r>
        <w:t>Wrote web software for ERP system using Perl, Javascript, CSS, and HTML.</w:t>
      </w:r>
    </w:p>
    <w:p w14:paraId="1F30DD30" w14:textId="77777777" w:rsidR="00DC4C00" w:rsidRDefault="002520D4">
      <w:pPr>
        <w:pStyle w:val="Compact"/>
        <w:numPr>
          <w:ilvl w:val="0"/>
          <w:numId w:val="14"/>
        </w:numPr>
      </w:pPr>
      <w:r>
        <w:t>Developed access control software that uses Radio Frequency Identification (RFID).</w:t>
      </w:r>
    </w:p>
    <w:p w14:paraId="30A24059" w14:textId="77777777" w:rsidR="00DC4C00" w:rsidRDefault="002520D4">
      <w:pPr>
        <w:pStyle w:val="Compact"/>
        <w:numPr>
          <w:ilvl w:val="0"/>
          <w:numId w:val="14"/>
        </w:numPr>
      </w:pPr>
      <w:r>
        <w:t>Certified RFID specialist at Hitcents.</w:t>
      </w:r>
    </w:p>
    <w:p w14:paraId="5B8B5BDD" w14:textId="77777777" w:rsidR="00DC4C00" w:rsidRDefault="002520D4">
      <w:pPr>
        <w:pStyle w:val="Heading3"/>
      </w:pPr>
      <w:bookmarkStart w:id="18" w:name="teksouth"/>
      <w:r>
        <w:lastRenderedPageBreak/>
        <w:t>Teksouth</w:t>
      </w:r>
    </w:p>
    <w:p w14:paraId="0C501CB5" w14:textId="77777777" w:rsidR="00DC4C00" w:rsidRDefault="002520D4">
      <w:pPr>
        <w:pStyle w:val="Heading4"/>
      </w:pPr>
      <w:bookmarkStart w:id="19" w:name="programming-summer-intern-may-2005---aug"/>
      <w:bookmarkEnd w:id="18"/>
      <w:r>
        <w:t xml:space="preserve">Programming Summer Intern, </w:t>
      </w:r>
      <w:r>
        <w:rPr>
          <w:i/>
        </w:rPr>
        <w:t>May 2005 - August 2005</w:t>
      </w:r>
    </w:p>
    <w:bookmarkEnd w:id="19"/>
    <w:p w14:paraId="786A030C" w14:textId="77777777" w:rsidR="00DC4C00" w:rsidRDefault="002520D4">
      <w:pPr>
        <w:pStyle w:val="Compact"/>
        <w:numPr>
          <w:ilvl w:val="0"/>
          <w:numId w:val="15"/>
        </w:numPr>
      </w:pPr>
      <w:r>
        <w:t>Wr</w:t>
      </w:r>
      <w:r>
        <w:t>ote a program that controlled the magnetic front door lock, using MS Outlook calendar as a front end for scheduling.</w:t>
      </w:r>
    </w:p>
    <w:p w14:paraId="1603E583" w14:textId="77777777" w:rsidR="00DC4C00" w:rsidRDefault="002520D4">
      <w:pPr>
        <w:pStyle w:val="Heading2"/>
      </w:pPr>
      <w:bookmarkStart w:id="20" w:name="side-projects"/>
      <w:r>
        <w:t>Side Projects</w:t>
      </w:r>
    </w:p>
    <w:p w14:paraId="2E8899B3" w14:textId="77777777" w:rsidR="00DC4C00" w:rsidRDefault="002520D4">
      <w:pPr>
        <w:pStyle w:val="Heading3"/>
      </w:pPr>
      <w:bookmarkStart w:id="21" w:name="home-security-system"/>
      <w:bookmarkEnd w:id="20"/>
      <w:r>
        <w:t>Home Security System</w:t>
      </w:r>
    </w:p>
    <w:bookmarkEnd w:id="21"/>
    <w:p w14:paraId="497D29F7" w14:textId="77777777" w:rsidR="00DC4C00" w:rsidRDefault="002520D4">
      <w:pPr>
        <w:pStyle w:val="Compact"/>
        <w:numPr>
          <w:ilvl w:val="0"/>
          <w:numId w:val="16"/>
        </w:numPr>
      </w:pPr>
      <w:r>
        <w:t>For fun and security, I built a home security and automation system.</w:t>
      </w:r>
    </w:p>
    <w:p w14:paraId="61BFBC93" w14:textId="77777777" w:rsidR="00DC4C00" w:rsidRDefault="002520D4">
      <w:pPr>
        <w:pStyle w:val="Compact"/>
        <w:numPr>
          <w:ilvl w:val="0"/>
          <w:numId w:val="16"/>
        </w:numPr>
      </w:pPr>
      <w:r>
        <w:t>Hardware: RaspberryPi, hacked remote controlled outlet set, hacked magnetic sensor</w:t>
      </w:r>
    </w:p>
    <w:p w14:paraId="13B2370F" w14:textId="77777777" w:rsidR="00DC4C00" w:rsidRDefault="002520D4">
      <w:pPr>
        <w:pStyle w:val="Compact"/>
        <w:numPr>
          <w:ilvl w:val="0"/>
          <w:numId w:val="16"/>
        </w:numPr>
      </w:pPr>
      <w:r>
        <w:t>Software: Python, Flask, jQuery Mobile, ZeroMQ</w:t>
      </w:r>
    </w:p>
    <w:p w14:paraId="36F70441" w14:textId="77777777" w:rsidR="00DC4C00" w:rsidRDefault="002520D4">
      <w:pPr>
        <w:pStyle w:val="Heading3"/>
      </w:pPr>
      <w:bookmarkStart w:id="22" w:name="other-side-projects"/>
      <w:r>
        <w:t>Other Side projects</w:t>
      </w:r>
    </w:p>
    <w:bookmarkEnd w:id="22"/>
    <w:p w14:paraId="3D6B083B" w14:textId="77777777" w:rsidR="00DC4C00" w:rsidRDefault="002520D4">
      <w:pPr>
        <w:pStyle w:val="Compact"/>
        <w:numPr>
          <w:ilvl w:val="0"/>
          <w:numId w:val="17"/>
        </w:numPr>
      </w:pPr>
      <w:r>
        <w:t xml:space="preserve">See </w:t>
      </w:r>
      <w:hyperlink r:id="rId11">
        <w:r>
          <w:rPr>
            <w:rStyle w:val="Link"/>
          </w:rPr>
          <w:t>http://calebmadrigal.com</w:t>
        </w:r>
      </w:hyperlink>
      <w:r>
        <w:t xml:space="preserve"> and </w:t>
      </w:r>
      <w:hyperlink r:id="rId12">
        <w:r>
          <w:rPr>
            <w:rStyle w:val="Link"/>
          </w:rPr>
          <w:t>http://github.com/calebmadrigal</w:t>
        </w:r>
      </w:hyperlink>
      <w:r>
        <w:t xml:space="preserve"> for my most recent side projects.</w:t>
      </w:r>
    </w:p>
    <w:p w14:paraId="4E27985F" w14:textId="77777777" w:rsidR="00DC4C00" w:rsidRDefault="002520D4">
      <w:pPr>
        <w:pStyle w:val="Heading2"/>
      </w:pPr>
      <w:bookmarkStart w:id="23" w:name="speaking"/>
      <w:r>
        <w:t>Speaking</w:t>
      </w:r>
    </w:p>
    <w:p w14:paraId="600D65A7" w14:textId="77777777" w:rsidR="00DC4C00" w:rsidRDefault="002520D4">
      <w:pPr>
        <w:pStyle w:val="Heading3"/>
      </w:pPr>
      <w:bookmarkStart w:id="24" w:name="oreilly-open-source-convention-oscon-201"/>
      <w:bookmarkEnd w:id="23"/>
      <w:r>
        <w:t>O'Reilly Open Source Convention (OSCON) 2013</w:t>
      </w:r>
    </w:p>
    <w:p w14:paraId="7D019C25" w14:textId="77777777" w:rsidR="00DC4C00" w:rsidRDefault="002520D4">
      <w:pPr>
        <w:pStyle w:val="Heading4"/>
      </w:pPr>
      <w:bookmarkStart w:id="25" w:name="topic-sound-analysis-with-the-fourier-tr"/>
      <w:bookmarkEnd w:id="24"/>
      <w:r>
        <w:t>Topic: Sound Analysis with the Fourier Transform and Python</w:t>
      </w:r>
    </w:p>
    <w:bookmarkEnd w:id="25"/>
    <w:p w14:paraId="41D02789" w14:textId="77777777" w:rsidR="00DC4C00" w:rsidRDefault="002520D4">
      <w:pPr>
        <w:pStyle w:val="Compact"/>
        <w:numPr>
          <w:ilvl w:val="0"/>
          <w:numId w:val="18"/>
        </w:numPr>
      </w:pPr>
      <w:r>
        <w:fldChar w:fldCharType="begin"/>
      </w:r>
      <w:r>
        <w:instrText xml:space="preserve"> HYPERLINK "https://github.com/calebmadrigal/Fourier</w:instrText>
      </w:r>
      <w:r>
        <w:instrText xml:space="preserve">TalkOSCON" \h </w:instrText>
      </w:r>
      <w:r>
        <w:fldChar w:fldCharType="separate"/>
      </w:r>
      <w:r>
        <w:rPr>
          <w:rStyle w:val="Link"/>
        </w:rPr>
        <w:t>Presentation Notes</w:t>
      </w:r>
      <w:r>
        <w:rPr>
          <w:rStyle w:val="Link"/>
        </w:rPr>
        <w:fldChar w:fldCharType="end"/>
      </w:r>
    </w:p>
    <w:p w14:paraId="6989826B" w14:textId="77777777" w:rsidR="00DC4C00" w:rsidRDefault="002520D4">
      <w:pPr>
        <w:pStyle w:val="Heading3"/>
      </w:pPr>
      <w:bookmarkStart w:id="26" w:name="milwaukee-barcamp-2011"/>
      <w:r>
        <w:t>Milwaukee Barcamp 2011</w:t>
      </w:r>
    </w:p>
    <w:p w14:paraId="5B5D1FEE" w14:textId="77777777" w:rsidR="00DC4C00" w:rsidRDefault="002520D4">
      <w:pPr>
        <w:pStyle w:val="Heading4"/>
      </w:pPr>
      <w:bookmarkStart w:id="27" w:name="topic-using-transparent-http-proxies-for"/>
      <w:bookmarkEnd w:id="26"/>
      <w:r>
        <w:t>Topic: Using Transparent HTTP Proxies for Live Web Traffic Manipulation</w:t>
      </w:r>
    </w:p>
    <w:bookmarkEnd w:id="27"/>
    <w:p w14:paraId="1E9EDE3B" w14:textId="77777777" w:rsidR="00DC4C00" w:rsidRDefault="002520D4">
      <w:pPr>
        <w:pStyle w:val="Compact"/>
        <w:numPr>
          <w:ilvl w:val="0"/>
          <w:numId w:val="19"/>
        </w:numPr>
      </w:pPr>
      <w:r>
        <w:fldChar w:fldCharType="begin"/>
      </w:r>
      <w:r>
        <w:instrText xml:space="preserve"> HYPERLINK "https://github.com/calebmadrigal/PythonScripts/blob/master/networking/httpproxyserver.py" \h </w:instrText>
      </w:r>
      <w:r>
        <w:fldChar w:fldCharType="separate"/>
      </w:r>
      <w:r>
        <w:rPr>
          <w:rStyle w:val="Link"/>
        </w:rPr>
        <w:t>Code used</w:t>
      </w:r>
      <w:r>
        <w:rPr>
          <w:rStyle w:val="Link"/>
        </w:rPr>
        <w:fldChar w:fldCharType="end"/>
      </w:r>
    </w:p>
    <w:p w14:paraId="4FC03F12" w14:textId="77777777" w:rsidR="00DC4C00" w:rsidRDefault="002520D4">
      <w:pPr>
        <w:pStyle w:val="Heading2"/>
      </w:pPr>
      <w:bookmarkStart w:id="28" w:name="education"/>
      <w:r>
        <w:t>Education</w:t>
      </w:r>
    </w:p>
    <w:p w14:paraId="1D4073E0" w14:textId="77777777" w:rsidR="00DC4C00" w:rsidRDefault="002520D4">
      <w:pPr>
        <w:pStyle w:val="Heading3"/>
      </w:pPr>
      <w:bookmarkStart w:id="29" w:name="bachlors-in-computer-science---western-k"/>
      <w:bookmarkEnd w:id="28"/>
      <w:r>
        <w:t>Bachlor's in Computer Science - Western Kentucky University</w:t>
      </w:r>
    </w:p>
    <w:bookmarkEnd w:id="29"/>
    <w:p w14:paraId="4CAA2626" w14:textId="77777777" w:rsidR="00DC4C00" w:rsidRDefault="002520D4">
      <w:pPr>
        <w:pStyle w:val="Compact"/>
        <w:numPr>
          <w:ilvl w:val="0"/>
          <w:numId w:val="20"/>
        </w:numPr>
      </w:pPr>
      <w:r>
        <w:t>GPA: 3.80 on a 4.0 scale (Graduated May 2008)</w:t>
      </w:r>
    </w:p>
    <w:p w14:paraId="36866E7A" w14:textId="77777777" w:rsidR="00DC4C00" w:rsidRDefault="002520D4">
      <w:pPr>
        <w:pStyle w:val="Compact"/>
        <w:numPr>
          <w:ilvl w:val="0"/>
          <w:numId w:val="20"/>
        </w:numPr>
      </w:pPr>
      <w:r>
        <w:t>ACM President of WKU local chapter (2007-2008)</w:t>
      </w:r>
    </w:p>
    <w:p w14:paraId="5E48FCA9" w14:textId="77777777" w:rsidR="00DC4C00" w:rsidRDefault="002520D4">
      <w:pPr>
        <w:pStyle w:val="Compact"/>
        <w:numPr>
          <w:ilvl w:val="0"/>
          <w:numId w:val="20"/>
        </w:numPr>
      </w:pPr>
      <w:r>
        <w:t>Future Leader Award in Computer Science (2008)</w:t>
      </w:r>
    </w:p>
    <w:p w14:paraId="3111BE08" w14:textId="77777777" w:rsidR="00DC4C00" w:rsidRDefault="002520D4">
      <w:pPr>
        <w:pStyle w:val="Compact"/>
        <w:numPr>
          <w:ilvl w:val="0"/>
          <w:numId w:val="20"/>
        </w:numPr>
      </w:pPr>
      <w:r>
        <w:t>President's Scholar at WKU (2007-2008)</w:t>
      </w:r>
    </w:p>
    <w:p w14:paraId="10B3FC32" w14:textId="77777777" w:rsidR="00DC4C00" w:rsidRDefault="002520D4">
      <w:pPr>
        <w:pStyle w:val="Heading3"/>
      </w:pPr>
      <w:bookmarkStart w:id="30" w:name="other-classes"/>
      <w:r>
        <w:t>Other Classes</w:t>
      </w:r>
    </w:p>
    <w:bookmarkEnd w:id="30"/>
    <w:p w14:paraId="63DEC1FC" w14:textId="77777777" w:rsidR="00DC4C00" w:rsidRDefault="002520D4">
      <w:pPr>
        <w:pStyle w:val="Compact"/>
        <w:numPr>
          <w:ilvl w:val="0"/>
          <w:numId w:val="21"/>
        </w:numPr>
      </w:pPr>
      <w:r>
        <w:t>DevelopMentor Modern ASP.NET (2014)</w:t>
      </w:r>
    </w:p>
    <w:p w14:paraId="73C4C6BF" w14:textId="43F28AF5" w:rsidR="00DC4C00" w:rsidRDefault="002520D4">
      <w:pPr>
        <w:pStyle w:val="Compact"/>
        <w:numPr>
          <w:ilvl w:val="0"/>
          <w:numId w:val="21"/>
        </w:numPr>
      </w:pPr>
      <w:r>
        <w:t>Coursera Machine Learning class with Angrew Ng</w:t>
      </w:r>
      <w:r>
        <w:t xml:space="preserve"> - </w:t>
      </w:r>
      <w:hyperlink r:id="rId13">
        <w:r>
          <w:rPr>
            <w:rStyle w:val="Link"/>
          </w:rPr>
          <w:t>https://www.coursera.org/course/ml</w:t>
        </w:r>
      </w:hyperlink>
      <w:r>
        <w:t xml:space="preserve"> (</w:t>
      </w:r>
      <w:r>
        <w:t>2013)</w:t>
      </w:r>
    </w:p>
    <w:p w14:paraId="5F09844C" w14:textId="77777777" w:rsidR="00DC4C00" w:rsidRDefault="002520D4">
      <w:pPr>
        <w:pStyle w:val="Compact"/>
        <w:numPr>
          <w:ilvl w:val="0"/>
          <w:numId w:val="21"/>
        </w:numPr>
      </w:pPr>
      <w:r>
        <w:t>Udacity Artificial Intelligence for Robotics (2012)</w:t>
      </w:r>
    </w:p>
    <w:p w14:paraId="0B253BA4" w14:textId="77777777" w:rsidR="00DC4C00" w:rsidRDefault="002520D4">
      <w:pPr>
        <w:pStyle w:val="Compact"/>
        <w:numPr>
          <w:ilvl w:val="0"/>
          <w:numId w:val="21"/>
        </w:numPr>
      </w:pPr>
      <w:r>
        <w:t>Stanford Artificial Int</w:t>
      </w:r>
      <w:r>
        <w:t>elligence class with Sebastian Thurn and Peter Norvig (2011)</w:t>
      </w:r>
    </w:p>
    <w:sectPr w:rsidR="00DC4C00" w:rsidSect="002520D4">
      <w:pgSz w:w="12240" w:h="15840"/>
      <w:pgMar w:top="990" w:right="1800" w:bottom="144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D8EF25A"/>
    <w:multiLevelType w:val="multilevel"/>
    <w:tmpl w:val="1376FD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91B193"/>
    <w:multiLevelType w:val="multilevel"/>
    <w:tmpl w:val="A4D62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5188B"/>
    <w:rsid w:val="002520D4"/>
    <w:rsid w:val="004667BB"/>
    <w:rsid w:val="004E29B3"/>
    <w:rsid w:val="00590D07"/>
    <w:rsid w:val="00784D58"/>
    <w:rsid w:val="008D6863"/>
    <w:rsid w:val="00AC7E65"/>
    <w:rsid w:val="00B86B75"/>
    <w:rsid w:val="00BC48D5"/>
    <w:rsid w:val="00C36279"/>
    <w:rsid w:val="00DC4C0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4BF88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calebmadrigal.com" TargetMode="External"/><Relationship Id="rId12" Type="http://schemas.openxmlformats.org/officeDocument/2006/relationships/hyperlink" Target="http://github.com/calebmadrigal" TargetMode="External"/><Relationship Id="rId13" Type="http://schemas.openxmlformats.org/officeDocument/2006/relationships/hyperlink" Target="https://www.coursera.org/course/ml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calebmadrigal.com" TargetMode="External"/><Relationship Id="rId7" Type="http://schemas.openxmlformats.org/officeDocument/2006/relationships/hyperlink" Target="https://github.com/calebmadrigal" TargetMode="External"/><Relationship Id="rId8" Type="http://schemas.openxmlformats.org/officeDocument/2006/relationships/hyperlink" Target="https://twitter.com/caleb_madrigal" TargetMode="External"/><Relationship Id="rId9" Type="http://schemas.openxmlformats.org/officeDocument/2006/relationships/hyperlink" Target="https://www.linkedin.com/in/calebmadrigal" TargetMode="External"/><Relationship Id="rId10" Type="http://schemas.openxmlformats.org/officeDocument/2006/relationships/hyperlink" Target="https://chinausportal.com/index.php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092</Words>
  <Characters>6229</Characters>
  <Application>Microsoft Macintosh Word</Application>
  <DocSecurity>0</DocSecurity>
  <Lines>51</Lines>
  <Paragraphs>14</Paragraphs>
  <ScaleCrop>false</ScaleCrop>
  <Company/>
  <LinksUpToDate>false</LinksUpToDate>
  <CharactersWithSpaces>7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leb Madrigal</cp:lastModifiedBy>
  <cp:revision>5</cp:revision>
  <dcterms:created xsi:type="dcterms:W3CDTF">2015-02-21T03:35:00Z</dcterms:created>
  <dcterms:modified xsi:type="dcterms:W3CDTF">2015-02-21T03:39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